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07FE" w:rsidRPr="000E3B8C" w:rsidRDefault="008607FE" w:rsidP="008607FE">
      <w:pPr>
        <w:pStyle w:val="NoSpacing"/>
        <w:jc w:val="both"/>
        <w:rPr>
          <w:rFonts w:cs="Times New Roman"/>
          <w:b/>
          <w:sz w:val="24"/>
        </w:rPr>
      </w:pPr>
      <w:r w:rsidRPr="000E3B8C">
        <w:rPr>
          <w:rFonts w:cs="Times New Roman"/>
          <w:b/>
          <w:sz w:val="24"/>
        </w:rPr>
        <w:t>Odesílatel: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Jméno a příjmení: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Bydliště: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(případně e-mail, tel. číslo):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</w:p>
    <w:p w:rsidR="008607FE" w:rsidRPr="000E3B8C" w:rsidRDefault="008607FE" w:rsidP="008607FE">
      <w:pPr>
        <w:pStyle w:val="NoSpacing"/>
        <w:jc w:val="both"/>
        <w:rPr>
          <w:rFonts w:cs="Times New Roman"/>
          <w:b/>
          <w:sz w:val="24"/>
        </w:rPr>
      </w:pPr>
      <w:r w:rsidRPr="000E3B8C">
        <w:rPr>
          <w:rFonts w:cs="Times New Roman"/>
          <w:b/>
          <w:sz w:val="24"/>
        </w:rPr>
        <w:t>Adresát:</w:t>
      </w:r>
    </w:p>
    <w:p w:rsidR="008D3720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Prodávající: </w:t>
      </w:r>
      <w:r w:rsidR="008D3720">
        <w:rPr>
          <w:rFonts w:cs="Times New Roman"/>
          <w:sz w:val="24"/>
        </w:rPr>
        <w:t>MercaFestum s.r.o. (</w:t>
      </w:r>
      <w:r w:rsidR="004B4939">
        <w:rPr>
          <w:rFonts w:cs="Times New Roman"/>
          <w:sz w:val="24"/>
        </w:rPr>
        <w:t>HITEC</w:t>
      </w:r>
      <w:r w:rsidR="008D3720">
        <w:rPr>
          <w:rFonts w:cs="Times New Roman"/>
          <w:sz w:val="24"/>
        </w:rPr>
        <w:t xml:space="preserve"> eshop) </w:t>
      </w:r>
    </w:p>
    <w:p w:rsidR="007E0DE1" w:rsidRPr="000E3B8C" w:rsidRDefault="007E0DE1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IČ:</w:t>
      </w:r>
      <w:r w:rsidR="008D3720">
        <w:rPr>
          <w:rFonts w:cs="Times New Roman"/>
          <w:sz w:val="24"/>
        </w:rPr>
        <w:t xml:space="preserve"> 09495690</w:t>
      </w:r>
      <w:r w:rsidR="004B4939">
        <w:rPr>
          <w:rFonts w:cs="Times New Roman"/>
          <w:sz w:val="24"/>
        </w:rPr>
        <w:t>, CZ09495690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Se sídlem:</w:t>
      </w:r>
      <w:r w:rsidR="008D3720">
        <w:rPr>
          <w:rFonts w:cs="Times New Roman"/>
          <w:sz w:val="24"/>
        </w:rPr>
        <w:t xml:space="preserve"> L. Janáčka 722, 742 13 Studénka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</w:p>
    <w:p w:rsidR="00DF1D02" w:rsidRPr="000E3B8C" w:rsidRDefault="00DF1D02" w:rsidP="008607FE">
      <w:pPr>
        <w:pStyle w:val="NoSpacing"/>
        <w:jc w:val="both"/>
        <w:rPr>
          <w:rFonts w:cs="Times New Roman"/>
          <w:sz w:val="24"/>
        </w:rPr>
      </w:pPr>
    </w:p>
    <w:p w:rsidR="00DF1D02" w:rsidRPr="000E3B8C" w:rsidRDefault="00DF1D02" w:rsidP="00DF1D02">
      <w:pPr>
        <w:pStyle w:val="NoSpacing"/>
        <w:rPr>
          <w:rFonts w:cs="Times New Roman"/>
          <w:b/>
          <w:sz w:val="32"/>
        </w:rPr>
      </w:pPr>
      <w:r w:rsidRPr="000E3B8C">
        <w:rPr>
          <w:rFonts w:cs="Times New Roman"/>
          <w:b/>
          <w:sz w:val="32"/>
        </w:rPr>
        <w:t>Oznámení o odstoupení od kupní smlouvy</w:t>
      </w:r>
    </w:p>
    <w:p w:rsidR="008607FE" w:rsidRPr="000E3B8C" w:rsidRDefault="008607FE" w:rsidP="008607FE">
      <w:pPr>
        <w:pStyle w:val="NoSpacing"/>
        <w:jc w:val="both"/>
        <w:rPr>
          <w:rFonts w:cs="Times New Roman"/>
          <w:sz w:val="24"/>
        </w:rPr>
      </w:pPr>
    </w:p>
    <w:p w:rsidR="00953B70" w:rsidRPr="000E3B8C" w:rsidRDefault="008607FE" w:rsidP="00953B70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Dne </w:t>
      </w:r>
      <w:r w:rsidR="000A3FCF" w:rsidRPr="000E3B8C">
        <w:rPr>
          <w:rFonts w:cs="Times New Roman"/>
          <w:sz w:val="24"/>
          <w:shd w:val="clear" w:color="auto" w:fill="FFFF00"/>
        </w:rPr>
        <w:t>……….</w:t>
      </w:r>
      <w:r w:rsidR="004F58AC" w:rsidRPr="000E3B8C">
        <w:rPr>
          <w:rFonts w:cs="Times New Roman"/>
          <w:sz w:val="24"/>
        </w:rPr>
        <w:t xml:space="preserve"> jsem si</w:t>
      </w:r>
      <w:r w:rsidR="00953B70" w:rsidRPr="000E3B8C">
        <w:rPr>
          <w:rFonts w:cs="Times New Roman"/>
          <w:sz w:val="24"/>
        </w:rPr>
        <w:t xml:space="preserve"> na Vašich internetových stránkách/v internetovém obchodě </w:t>
      </w:r>
      <w:r w:rsidR="00953B70" w:rsidRPr="000E3B8C">
        <w:rPr>
          <w:rFonts w:cs="Times New Roman"/>
          <w:sz w:val="24"/>
          <w:shd w:val="clear" w:color="auto" w:fill="FFFF00"/>
        </w:rPr>
        <w:t>…………</w:t>
      </w:r>
      <w:r w:rsidR="00953B70" w:rsidRPr="000E3B8C">
        <w:rPr>
          <w:rFonts w:cs="Times New Roman"/>
          <w:sz w:val="24"/>
        </w:rPr>
        <w:t xml:space="preserve"> objednal zboží </w:t>
      </w:r>
      <w:r w:rsidR="00953B70" w:rsidRPr="000E3B8C">
        <w:rPr>
          <w:rFonts w:cs="Times New Roman"/>
          <w:sz w:val="24"/>
          <w:shd w:val="clear" w:color="auto" w:fill="FFFF00"/>
        </w:rPr>
        <w:t>………..</w:t>
      </w:r>
      <w:r w:rsidR="00953B70" w:rsidRPr="000E3B8C">
        <w:rPr>
          <w:rFonts w:cs="Times New Roman"/>
          <w:sz w:val="24"/>
        </w:rPr>
        <w:t xml:space="preserve">, číslo objednávky </w:t>
      </w:r>
      <w:r w:rsidR="00953B70" w:rsidRPr="000E3B8C">
        <w:rPr>
          <w:rFonts w:cs="Times New Roman"/>
          <w:sz w:val="24"/>
          <w:shd w:val="clear" w:color="auto" w:fill="FFFF00"/>
        </w:rPr>
        <w:t>…………</w:t>
      </w:r>
      <w:r w:rsidR="00953B70" w:rsidRPr="000E3B8C">
        <w:rPr>
          <w:rFonts w:cs="Times New Roman"/>
          <w:sz w:val="24"/>
        </w:rPr>
        <w:t xml:space="preserve">, v hodnotě </w:t>
      </w:r>
      <w:r w:rsidR="00953B70" w:rsidRPr="000E3B8C">
        <w:rPr>
          <w:rFonts w:cs="Times New Roman"/>
          <w:sz w:val="24"/>
          <w:shd w:val="clear" w:color="auto" w:fill="FFFF00"/>
        </w:rPr>
        <w:t>…..…..</w:t>
      </w:r>
      <w:r w:rsidR="00953B70" w:rsidRPr="000E3B8C">
        <w:rPr>
          <w:rFonts w:cs="Times New Roman"/>
          <w:sz w:val="24"/>
        </w:rPr>
        <w:t xml:space="preserve"> Kč. Objednané zboží jsem obdržel dne </w:t>
      </w:r>
      <w:r w:rsidR="00953B70" w:rsidRPr="000E3B8C">
        <w:rPr>
          <w:rFonts w:cs="Times New Roman"/>
          <w:sz w:val="24"/>
          <w:shd w:val="clear" w:color="auto" w:fill="FFFF00"/>
        </w:rPr>
        <w:t>……….</w:t>
      </w:r>
      <w:r w:rsidR="00953B70" w:rsidRPr="000E3B8C">
        <w:rPr>
          <w:rFonts w:cs="Times New Roman"/>
          <w:sz w:val="24"/>
        </w:rPr>
        <w:t>.</w:t>
      </w:r>
    </w:p>
    <w:p w:rsidR="00953B70" w:rsidRPr="000E3B8C" w:rsidRDefault="00953B70" w:rsidP="00953B70">
      <w:pPr>
        <w:pStyle w:val="NoSpacing"/>
        <w:jc w:val="both"/>
        <w:rPr>
          <w:rFonts w:cs="Times New Roman"/>
          <w:sz w:val="24"/>
        </w:rPr>
      </w:pPr>
    </w:p>
    <w:p w:rsidR="004F58AC" w:rsidRPr="000E3B8C" w:rsidRDefault="00953B70" w:rsidP="004F58AC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Na základě ust. </w:t>
      </w:r>
      <w:r w:rsidR="004F58AC" w:rsidRPr="000E3B8C">
        <w:rPr>
          <w:rFonts w:cs="Times New Roman"/>
          <w:sz w:val="24"/>
        </w:rPr>
        <w:t xml:space="preserve">§ 1829 odst. 1 ve spojení s ust. § 1818 zákona č. 89/2012 Sb., občanský zákoník, </w:t>
      </w:r>
      <w:r w:rsidR="00DF1D02" w:rsidRPr="000E3B8C">
        <w:rPr>
          <w:rFonts w:cs="Times New Roman"/>
          <w:sz w:val="24"/>
        </w:rPr>
        <w:t xml:space="preserve">využívám svého zákonného práva a </w:t>
      </w:r>
      <w:r w:rsidR="004F58AC" w:rsidRPr="000E3B8C">
        <w:rPr>
          <w:rFonts w:cs="Times New Roman"/>
          <w:sz w:val="24"/>
        </w:rPr>
        <w:t>odstupuji od kupní smlouvy</w:t>
      </w:r>
      <w:r w:rsidR="00621779" w:rsidRPr="000E3B8C">
        <w:rPr>
          <w:rFonts w:cs="Times New Roman"/>
          <w:sz w:val="24"/>
        </w:rPr>
        <w:t xml:space="preserve"> uzavřené prostřednictvím internetu</w:t>
      </w:r>
      <w:r w:rsidR="00707A6B" w:rsidRPr="000E3B8C">
        <w:rPr>
          <w:rFonts w:cs="Times New Roman"/>
          <w:sz w:val="24"/>
        </w:rPr>
        <w:t xml:space="preserve">, která se týká </w:t>
      </w:r>
      <w:r w:rsidR="004F58AC" w:rsidRPr="000E3B8C">
        <w:rPr>
          <w:rFonts w:cs="Times New Roman"/>
          <w:sz w:val="24"/>
        </w:rPr>
        <w:t xml:space="preserve">výše uvedeného zboží, </w:t>
      </w:r>
      <w:r w:rsidR="00707A6B" w:rsidRPr="000E3B8C">
        <w:rPr>
          <w:rFonts w:cs="Times New Roman"/>
          <w:sz w:val="24"/>
        </w:rPr>
        <w:t>jež</w:t>
      </w:r>
      <w:r w:rsidR="004F58AC" w:rsidRPr="000E3B8C">
        <w:rPr>
          <w:rFonts w:cs="Times New Roman"/>
          <w:sz w:val="24"/>
        </w:rPr>
        <w:t xml:space="preserve"> Vám </w:t>
      </w:r>
      <w:r w:rsidR="008E66D9" w:rsidRPr="000E3B8C">
        <w:rPr>
          <w:rFonts w:cs="Times New Roman"/>
          <w:sz w:val="24"/>
        </w:rPr>
        <w:t xml:space="preserve">s tímto dopisem </w:t>
      </w:r>
      <w:r w:rsidR="004F58AC" w:rsidRPr="000E3B8C">
        <w:rPr>
          <w:rFonts w:cs="Times New Roman"/>
          <w:sz w:val="24"/>
        </w:rPr>
        <w:t xml:space="preserve">zasílám zpět, a zároveň Vás žádám o poukázání kupní ceny ve výši </w:t>
      </w:r>
      <w:r w:rsidR="004F58AC" w:rsidRPr="000E3B8C">
        <w:rPr>
          <w:rFonts w:cs="Times New Roman"/>
          <w:sz w:val="24"/>
          <w:shd w:val="clear" w:color="auto" w:fill="FFFF00"/>
        </w:rPr>
        <w:t>……….</w:t>
      </w:r>
      <w:r w:rsidR="004F58AC" w:rsidRPr="000E3B8C">
        <w:rPr>
          <w:rFonts w:cs="Times New Roman"/>
          <w:sz w:val="24"/>
        </w:rPr>
        <w:t xml:space="preserve"> Kč</w:t>
      </w:r>
      <w:r w:rsidR="00DF1D02" w:rsidRPr="000E3B8C">
        <w:rPr>
          <w:rFonts w:cs="Times New Roman"/>
          <w:sz w:val="24"/>
        </w:rPr>
        <w:t xml:space="preserve"> a </w:t>
      </w:r>
      <w:r w:rsidR="00DF1D02" w:rsidRPr="000E3B8C">
        <w:rPr>
          <w:rFonts w:cs="Times New Roman"/>
          <w:sz w:val="24"/>
          <w:shd w:val="clear" w:color="auto" w:fill="FFFF00"/>
        </w:rPr>
        <w:t>………</w:t>
      </w:r>
      <w:r w:rsidR="00DF1D02" w:rsidRPr="000E3B8C">
        <w:rPr>
          <w:rFonts w:cs="Times New Roman"/>
          <w:sz w:val="24"/>
        </w:rPr>
        <w:t xml:space="preserve"> Kč za poštovné</w:t>
      </w:r>
      <w:r w:rsidR="004F58AC" w:rsidRPr="000E3B8C">
        <w:rPr>
          <w:rFonts w:cs="Times New Roman"/>
          <w:sz w:val="24"/>
        </w:rPr>
        <w:t xml:space="preserve"> na můj bankovní účet číslo </w:t>
      </w:r>
      <w:r w:rsidR="004F58AC" w:rsidRPr="000E3B8C">
        <w:rPr>
          <w:rFonts w:cs="Times New Roman"/>
          <w:sz w:val="24"/>
          <w:shd w:val="clear" w:color="auto" w:fill="FFFF00"/>
        </w:rPr>
        <w:t>………….</w:t>
      </w:r>
      <w:r w:rsidR="004F58AC" w:rsidRPr="000E3B8C">
        <w:rPr>
          <w:rFonts w:cs="Times New Roman"/>
          <w:sz w:val="24"/>
        </w:rPr>
        <w:t xml:space="preserve"> nejpozději do 14 dnů od doručení tohoto odstoupení od smlouvy.</w:t>
      </w: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V </w:t>
      </w:r>
      <w:r w:rsidRPr="000E3B8C">
        <w:rPr>
          <w:rFonts w:cs="Times New Roman"/>
          <w:sz w:val="24"/>
          <w:shd w:val="clear" w:color="auto" w:fill="FFFF00"/>
        </w:rPr>
        <w:t>……….</w:t>
      </w:r>
      <w:r w:rsidRPr="000E3B8C">
        <w:rPr>
          <w:rFonts w:cs="Times New Roman"/>
          <w:sz w:val="24"/>
        </w:rPr>
        <w:t xml:space="preserve"> dne </w:t>
      </w:r>
      <w:r w:rsidRPr="000E3B8C">
        <w:rPr>
          <w:rFonts w:cs="Times New Roman"/>
          <w:sz w:val="24"/>
          <w:shd w:val="clear" w:color="auto" w:fill="FFFF00"/>
        </w:rPr>
        <w:t>……….</w:t>
      </w: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</w:p>
    <w:p w:rsidR="007F25D2" w:rsidRPr="000E3B8C" w:rsidRDefault="007F25D2" w:rsidP="004F58AC">
      <w:pPr>
        <w:pStyle w:val="NoSpacing"/>
        <w:jc w:val="both"/>
        <w:rPr>
          <w:rFonts w:cs="Times New Roman"/>
          <w:sz w:val="24"/>
        </w:rPr>
      </w:pPr>
    </w:p>
    <w:p w:rsidR="007F25D2" w:rsidRPr="000E3B8C" w:rsidRDefault="007F25D2" w:rsidP="004F58AC">
      <w:pPr>
        <w:pStyle w:val="NoSpacing"/>
        <w:jc w:val="both"/>
        <w:rPr>
          <w:rFonts w:cs="Times New Roman"/>
          <w:sz w:val="24"/>
        </w:rPr>
      </w:pPr>
    </w:p>
    <w:p w:rsidR="007F25D2" w:rsidRPr="000E3B8C" w:rsidRDefault="007F25D2" w:rsidP="004F58AC">
      <w:pPr>
        <w:pStyle w:val="NoSpacing"/>
        <w:jc w:val="both"/>
        <w:rPr>
          <w:rFonts w:cs="Times New Roman"/>
          <w:sz w:val="24"/>
        </w:rPr>
      </w:pPr>
    </w:p>
    <w:p w:rsidR="008E66D9" w:rsidRPr="000E3B8C" w:rsidRDefault="008E66D9" w:rsidP="004F58AC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Jméno a příjmení spotřebitele</w:t>
      </w:r>
    </w:p>
    <w:p w:rsidR="00953B70" w:rsidRPr="000E3B8C" w:rsidRDefault="00B03CE3" w:rsidP="00953B70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 xml:space="preserve">         </w:t>
      </w:r>
      <w:r w:rsidR="002D2B44" w:rsidRPr="000E3B8C">
        <w:rPr>
          <w:rFonts w:cs="Times New Roman"/>
          <w:sz w:val="24"/>
        </w:rPr>
        <w:t xml:space="preserve"> </w:t>
      </w:r>
      <w:r w:rsidRPr="000E3B8C">
        <w:rPr>
          <w:rFonts w:cs="Times New Roman"/>
          <w:sz w:val="24"/>
        </w:rPr>
        <w:t xml:space="preserve">   (podpis)</w:t>
      </w:r>
    </w:p>
    <w:p w:rsidR="007F25D2" w:rsidRPr="000E3B8C" w:rsidRDefault="007F25D2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Přílohy:</w:t>
      </w:r>
    </w:p>
    <w:p w:rsidR="00707A6B" w:rsidRPr="000E3B8C" w:rsidRDefault="00707A6B" w:rsidP="00953B70">
      <w:pPr>
        <w:pStyle w:val="NoSpacing"/>
        <w:jc w:val="both"/>
        <w:rPr>
          <w:rFonts w:cs="Times New Roman"/>
          <w:sz w:val="24"/>
        </w:rPr>
      </w:pPr>
      <w:r w:rsidRPr="000E3B8C">
        <w:rPr>
          <w:rFonts w:cs="Times New Roman"/>
          <w:sz w:val="24"/>
        </w:rPr>
        <w:t>Doklad o koupi</w:t>
      </w:r>
      <w:r w:rsidR="004B4939">
        <w:rPr>
          <w:rFonts w:cs="Times New Roman"/>
          <w:sz w:val="24"/>
        </w:rPr>
        <w:t xml:space="preserve"> (daňový doklad)</w:t>
      </w:r>
      <w:bookmarkStart w:id="0" w:name="_GoBack"/>
      <w:bookmarkEnd w:id="0"/>
    </w:p>
    <w:sectPr w:rsidR="00707A6B" w:rsidRPr="000E3B8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6801" w:rsidRDefault="00006801" w:rsidP="000E3B8C">
      <w:pPr>
        <w:spacing w:after="0" w:line="240" w:lineRule="auto"/>
      </w:pPr>
      <w:r>
        <w:separator/>
      </w:r>
    </w:p>
  </w:endnote>
  <w:endnote w:type="continuationSeparator" w:id="0">
    <w:p w:rsidR="00006801" w:rsidRDefault="00006801" w:rsidP="000E3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6801" w:rsidRDefault="00006801" w:rsidP="000E3B8C">
      <w:pPr>
        <w:spacing w:after="0" w:line="240" w:lineRule="auto"/>
      </w:pPr>
      <w:r>
        <w:separator/>
      </w:r>
    </w:p>
  </w:footnote>
  <w:footnote w:type="continuationSeparator" w:id="0">
    <w:p w:rsidR="00006801" w:rsidRDefault="00006801" w:rsidP="000E3B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3B8C" w:rsidRDefault="000E3B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NLE0Njc1NzcwMDRX0lEKTi0uzszPAykwrAUA6BmA2iwAAAA="/>
  </w:docVars>
  <w:rsids>
    <w:rsidRoot w:val="008607FE"/>
    <w:rsid w:val="00000A19"/>
    <w:rsid w:val="00006801"/>
    <w:rsid w:val="000A3FCF"/>
    <w:rsid w:val="000E3B8C"/>
    <w:rsid w:val="0023796E"/>
    <w:rsid w:val="0026675E"/>
    <w:rsid w:val="002D2B44"/>
    <w:rsid w:val="004B4939"/>
    <w:rsid w:val="004F58AC"/>
    <w:rsid w:val="00621779"/>
    <w:rsid w:val="00707A6B"/>
    <w:rsid w:val="007400BC"/>
    <w:rsid w:val="007E0DE1"/>
    <w:rsid w:val="007F25D2"/>
    <w:rsid w:val="00822718"/>
    <w:rsid w:val="008607FE"/>
    <w:rsid w:val="008D3720"/>
    <w:rsid w:val="008E66D9"/>
    <w:rsid w:val="00953B70"/>
    <w:rsid w:val="00AC6D60"/>
    <w:rsid w:val="00B03CE3"/>
    <w:rsid w:val="00D83BD3"/>
    <w:rsid w:val="00DF1D02"/>
    <w:rsid w:val="00E0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1508633F"/>
  <w15:docId w15:val="{5D83E361-B4BB-488C-894F-BC3E0135F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07F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F2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25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2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25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5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5D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F25D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E3B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B8C"/>
  </w:style>
  <w:style w:type="paragraph" w:styleId="Footer">
    <w:name w:val="footer"/>
    <w:basedOn w:val="Normal"/>
    <w:link w:val="FooterChar"/>
    <w:uiPriority w:val="99"/>
    <w:unhideWhenUsed/>
    <w:rsid w:val="000E3B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B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98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D26642-B3CB-41CF-8189-1D5FA522E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cová Lucie , Mgr.</dc:creator>
  <cp:lastModifiedBy>Svatek, Petr</cp:lastModifiedBy>
  <cp:revision>4</cp:revision>
  <dcterms:created xsi:type="dcterms:W3CDTF">2015-04-09T12:23:00Z</dcterms:created>
  <dcterms:modified xsi:type="dcterms:W3CDTF">2020-11-15T20:59:00Z</dcterms:modified>
</cp:coreProperties>
</file>